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A0AD4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Project Documentation: Athena AI Chat Development</w:t>
      </w:r>
    </w:p>
    <w:p w14:paraId="3E0E2CD9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. Overview</w:t>
      </w:r>
    </w:p>
    <w:p w14:paraId="40DB65C3" w14:textId="77777777" w:rsidR="00826D5E" w:rsidRPr="00826D5E" w:rsidRDefault="00826D5E" w:rsidP="00826D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is project focuses on developing a chatbot system using </w:t>
      </w:r>
      <w:proofErr w:type="spellStart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ngChai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inecone to create an efficient and scalable AI chat solution.</w:t>
      </w:r>
    </w:p>
    <w:p w14:paraId="3BDBB704" w14:textId="77777777" w:rsidR="00826D5E" w:rsidRPr="00826D5E" w:rsidRDefault="00826D5E" w:rsidP="00826D5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angChai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a framework designed to simplify the integration of large language models (LLMs) into applications, including use cases like document analysis, summarization, chatbots, and code analysis.</w:t>
      </w:r>
    </w:p>
    <w:p w14:paraId="7708F1BC" w14:textId="77777777" w:rsidR="00826D5E" w:rsidRPr="00826D5E" w:rsidRDefault="00826D5E" w:rsidP="00826D5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inecon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a high-performance, scalable vector database optimized for applications such as:</w:t>
      </w:r>
    </w:p>
    <w:p w14:paraId="2D2EBEF8" w14:textId="77777777" w:rsidR="00826D5E" w:rsidRPr="00826D5E" w:rsidRDefault="00826D5E" w:rsidP="00826D5E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tural language processing (NLP)</w:t>
      </w:r>
    </w:p>
    <w:p w14:paraId="75610BBA" w14:textId="77777777" w:rsidR="00826D5E" w:rsidRPr="00826D5E" w:rsidRDefault="00826D5E" w:rsidP="00826D5E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puter vision</w:t>
      </w:r>
    </w:p>
    <w:p w14:paraId="270BE465" w14:textId="77777777" w:rsidR="00826D5E" w:rsidRPr="00826D5E" w:rsidRDefault="00826D5E" w:rsidP="00826D5E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chine learning (ML)</w:t>
      </w:r>
    </w:p>
    <w:p w14:paraId="0E45BA0E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2. Data</w:t>
      </w:r>
    </w:p>
    <w:p w14:paraId="23FF69E1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ata Source</w:t>
      </w:r>
    </w:p>
    <w:p w14:paraId="188D9875" w14:textId="77777777" w:rsidR="00826D5E" w:rsidRPr="00826D5E" w:rsidRDefault="00826D5E" w:rsidP="00826D5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set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wo PDF files sourced from the internet.</w:t>
      </w:r>
    </w:p>
    <w:p w14:paraId="0B1E916E" w14:textId="77777777" w:rsidR="00826D5E" w:rsidRPr="00826D5E" w:rsidRDefault="00826D5E" w:rsidP="00826D5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oca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Stored in the </w:t>
      </w:r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ta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lder.</w:t>
      </w:r>
    </w:p>
    <w:p w14:paraId="2EBDE308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ata Processing</w:t>
      </w:r>
    </w:p>
    <w:p w14:paraId="45BB7AFB" w14:textId="77777777" w:rsidR="00826D5E" w:rsidRPr="00826D5E" w:rsidRDefault="00826D5E" w:rsidP="00826D5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mbedding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Generated using Pinecone with the following parameters:</w:t>
      </w:r>
    </w:p>
    <w:p w14:paraId="4469B731" w14:textId="77777777" w:rsidR="00826D5E" w:rsidRPr="00826D5E" w:rsidRDefault="00826D5E" w:rsidP="00826D5E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unk_size</w:t>
      </w:r>
      <w:proofErr w:type="spellEnd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1000</w:t>
      </w:r>
    </w:p>
    <w:p w14:paraId="26A59BA2" w14:textId="77777777" w:rsidR="00826D5E" w:rsidRPr="00B84E5E" w:rsidRDefault="00826D5E" w:rsidP="00826D5E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unk_overlap</w:t>
      </w:r>
      <w:proofErr w:type="spellEnd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200</w:t>
      </w:r>
    </w:p>
    <w:p w14:paraId="1EEACA13" w14:textId="7C890687" w:rsidR="00B84E5E" w:rsidRPr="00B84E5E" w:rsidRDefault="00B84E5E" w:rsidP="00B84E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84E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Memory:</w:t>
      </w:r>
    </w:p>
    <w:p w14:paraId="51FC700A" w14:textId="5A977F8B" w:rsidR="00B84E5E" w:rsidRDefault="00B84E5E" w:rsidP="00B84E5E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ast four questions and answers are stored as memory.</w:t>
      </w:r>
    </w:p>
    <w:p w14:paraId="25C4C26B" w14:textId="4A0C7B83" w:rsidR="00B84E5E" w:rsidRPr="00826D5E" w:rsidRDefault="00B84E5E" w:rsidP="00B84E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olution Diagram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:</w:t>
      </w:r>
    </w:p>
    <w:p w14:paraId="086351ED" w14:textId="77777777" w:rsidR="00B84E5E" w:rsidRDefault="00B84E5E" w:rsidP="00B84E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rchitectur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54A9669" w14:textId="77777777" w:rsidR="00B84E5E" w:rsidRPr="00B84E5E" w:rsidRDefault="00B84E5E" w:rsidP="00B84E5E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:sz w:val="27"/>
          <w:szCs w:val="27"/>
          <w14:ligatures w14:val="none"/>
        </w:rPr>
      </w:pPr>
      <w:r w:rsidRPr="00B84E5E">
        <w:rPr>
          <w:rFonts w:ascii="Times New Roman" w:eastAsia="Times New Roman" w:hAnsi="Times New Roman" w:cs="Times New Roman"/>
          <w:kern w:val="0"/>
          <w:sz w:val="27"/>
          <w:szCs w:val="27"/>
          <w14:ligatures w14:val="none"/>
        </w:rPr>
        <w:t>The Architecture is shown in the figure:</w:t>
      </w:r>
    </w:p>
    <w:p w14:paraId="79792583" w14:textId="77777777" w:rsidR="00B84E5E" w:rsidRPr="00B84E5E" w:rsidRDefault="00B84E5E" w:rsidP="000A6DF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7"/>
          <w:szCs w:val="27"/>
          <w14:ligatures w14:val="none"/>
        </w:rPr>
      </w:pPr>
      <w:r>
        <w:rPr>
          <w:noProof/>
        </w:rPr>
        <w:lastRenderedPageBreak/>
        <w:drawing>
          <wp:inline distT="0" distB="0" distL="0" distR="0" wp14:anchorId="7BE1AD68" wp14:editId="1BC66000">
            <wp:extent cx="5934075" cy="2876550"/>
            <wp:effectExtent l="0" t="0" r="9525" b="0"/>
            <wp:docPr id="3318956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11DF5" w14:textId="77777777" w:rsidR="00B84E5E" w:rsidRPr="00B84E5E" w:rsidRDefault="00B84E5E" w:rsidP="00B84E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84E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 Input</w:t>
      </w:r>
      <w:r w:rsidRPr="00B84E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Receives and processes user queries.</w:t>
      </w:r>
    </w:p>
    <w:p w14:paraId="3B071426" w14:textId="77777777" w:rsidR="00B84E5E" w:rsidRPr="00B84E5E" w:rsidRDefault="00B84E5E" w:rsidP="00B84E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84E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uery Embedding</w:t>
      </w:r>
      <w:r w:rsidRPr="00B84E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onverts the query into an embedding representation.</w:t>
      </w:r>
    </w:p>
    <w:p w14:paraId="199CCEF9" w14:textId="77777777" w:rsidR="00B84E5E" w:rsidRPr="00B84E5E" w:rsidRDefault="00B84E5E" w:rsidP="00B84E5E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84E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mantic Search</w:t>
      </w:r>
      <w:r w:rsidRPr="00B84E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Leverages Pinecone embeddings to search and retrieve relevant information.</w:t>
      </w:r>
    </w:p>
    <w:p w14:paraId="1D2168F8" w14:textId="627C5661" w:rsidR="00B84E5E" w:rsidRPr="000A6DF3" w:rsidRDefault="00B84E5E" w:rsidP="00B84E5E">
      <w:pPr>
        <w:pStyle w:val="ListParagraph"/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84E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sponse Generation</w:t>
      </w:r>
      <w:r w:rsidRPr="00B84E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Generates responses based on the retrieved results and returns them to the user.</w:t>
      </w:r>
    </w:p>
    <w:p w14:paraId="3A505E9C" w14:textId="06D59046" w:rsidR="00826D5E" w:rsidRPr="00826D5E" w:rsidRDefault="00B84E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Multiple Issues:</w:t>
      </w:r>
    </w:p>
    <w:p w14:paraId="384A4876" w14:textId="77777777" w:rsidR="00826D5E" w:rsidRPr="00826D5E" w:rsidRDefault="00826D5E" w:rsidP="00826D5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issing Medical Informa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4CA9CC7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me medical information is missing in the embeddings. In such cases, we can use external agents to retrieve real-time data from the internet when the model returns an "I don’t know" response.</w:t>
      </w:r>
    </w:p>
    <w:p w14:paraId="3BED43D4" w14:textId="77777777" w:rsidR="00826D5E" w:rsidRPr="00826D5E" w:rsidRDefault="00826D5E" w:rsidP="00826D5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ocument Splitting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84FE513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re is a tradeoff when splitting documents for retrieval:</w:t>
      </w:r>
    </w:p>
    <w:p w14:paraId="4C13C133" w14:textId="77777777" w:rsidR="00826D5E" w:rsidRPr="00826D5E" w:rsidRDefault="00826D5E" w:rsidP="00826D5E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mall Chunk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mbeddings for smaller chunks are more accurate as they retain specific meaning.</w:t>
      </w:r>
    </w:p>
    <w:p w14:paraId="2CE79D51" w14:textId="77777777" w:rsidR="00826D5E" w:rsidRPr="00826D5E" w:rsidRDefault="00826D5E" w:rsidP="00826D5E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ntext Reten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Larger chunks retain better context but may lose precision in embeddings.</w:t>
      </w:r>
    </w:p>
    <w:p w14:paraId="4C8AF375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proofErr w:type="spellStart"/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rentDocumentRetriever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alances these conflicting needs by splitting documents into small chunks while retaining as much context as possible.</w:t>
      </w:r>
    </w:p>
    <w:p w14:paraId="09AAB0D7" w14:textId="77777777" w:rsidR="00826D5E" w:rsidRPr="00826D5E" w:rsidRDefault="00826D5E" w:rsidP="00826D5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ulti-Query Approach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44ED9B5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 1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User submits a query, which may be incomplete.</w:t>
      </w:r>
    </w:p>
    <w:p w14:paraId="1002D80A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 2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he multi-query approach rewrites the query multiple times.</w:t>
      </w:r>
    </w:p>
    <w:p w14:paraId="58269EAB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 3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hese rewritten queries are sent to OpenAI to improve search accuracy.</w:t>
      </w:r>
    </w:p>
    <w:p w14:paraId="5CA1F84F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 4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inecone retrieves the relevant document chunks based on these rewritten queries.</w:t>
      </w:r>
    </w:p>
    <w:p w14:paraId="4CBFE802" w14:textId="09DE0409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3. Solution Path </w:t>
      </w:r>
    </w:p>
    <w:p w14:paraId="7934717C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Base Model</w:t>
      </w:r>
    </w:p>
    <w:p w14:paraId="6BF29D4D" w14:textId="77777777" w:rsidR="00826D5E" w:rsidRPr="00826D5E" w:rsidRDefault="00826D5E" w:rsidP="00826D5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atbo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lementation.ipynb</w:t>
      </w:r>
      <w:proofErr w:type="spellEnd"/>
      <w:proofErr w:type="gramEnd"/>
    </w:p>
    <w:p w14:paraId="55898B88" w14:textId="77777777" w:rsidR="00826D5E" w:rsidRPr="00826D5E" w:rsidRDefault="00826D5E" w:rsidP="00826D5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scrip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This notebook provides a basic implementation of the chatbot using </w:t>
      </w:r>
      <w:proofErr w:type="spellStart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ngChai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inecone to handle user queries and perform semantic searches.</w:t>
      </w:r>
    </w:p>
    <w:p w14:paraId="18BAC44A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Multi-Query Approach</w:t>
      </w:r>
    </w:p>
    <w:p w14:paraId="5009033A" w14:textId="77777777" w:rsidR="00826D5E" w:rsidRPr="00826D5E" w:rsidRDefault="00826D5E" w:rsidP="00826D5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ulti_query_chatbo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lementation.ipynb</w:t>
      </w:r>
      <w:proofErr w:type="spellEnd"/>
      <w:proofErr w:type="gramEnd"/>
    </w:p>
    <w:p w14:paraId="04CDB8B1" w14:textId="77777777" w:rsidR="00826D5E" w:rsidRPr="00826D5E" w:rsidRDefault="00826D5E" w:rsidP="00826D5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scrip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his advanced implementation improves search accuracy for incomplete queries by generating and rewriting multiple versions of the query before sending them to OpenAI.</w:t>
      </w:r>
    </w:p>
    <w:p w14:paraId="63331200" w14:textId="0215255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Model 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Finetune</w:t>
      </w:r>
    </w:p>
    <w:p w14:paraId="39467094" w14:textId="46A742DD" w:rsidR="00826D5E" w:rsidRPr="00826D5E" w:rsidRDefault="00826D5E" w:rsidP="00826D5E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tu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Not required for OpenAI model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ing Rag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ut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d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hen using open-source models.</w:t>
      </w:r>
    </w:p>
    <w:p w14:paraId="5E59AACA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4. Implementation</w:t>
      </w:r>
    </w:p>
    <w:p w14:paraId="30F9FD19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ode Organization</w:t>
      </w:r>
    </w:p>
    <w:p w14:paraId="016F6946" w14:textId="77777777" w:rsidR="00826D5E" w:rsidRPr="00826D5E" w:rsidRDefault="00826D5E" w:rsidP="00826D5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Embedding </w:t>
      </w:r>
      <w:proofErr w:type="spellStart"/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psertio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A2656F5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ta_upser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inecone.ipynb</w:t>
      </w:r>
      <w:proofErr w:type="spellEnd"/>
      <w:proofErr w:type="gramEnd"/>
    </w:p>
    <w:p w14:paraId="1BE2B525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urpos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This notebook handles the </w:t>
      </w:r>
      <w:proofErr w:type="spellStart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psertio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uploading and updating) of embeddings into Pinecone.</w:t>
      </w:r>
    </w:p>
    <w:p w14:paraId="634C1E00" w14:textId="77777777" w:rsidR="00826D5E" w:rsidRPr="00826D5E" w:rsidRDefault="00826D5E" w:rsidP="00826D5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ase Model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A27C81E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atbo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lementation.ipynb</w:t>
      </w:r>
      <w:proofErr w:type="spellEnd"/>
      <w:proofErr w:type="gramEnd"/>
    </w:p>
    <w:p w14:paraId="63350E73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urpos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rovides a simple chatbot framework using Pinecone for semantic search.</w:t>
      </w:r>
    </w:p>
    <w:p w14:paraId="05782CD2" w14:textId="77777777" w:rsidR="00826D5E" w:rsidRPr="00826D5E" w:rsidRDefault="00826D5E" w:rsidP="00826D5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ulti-Query Model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E5C1C00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ulti_query_chatbo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lementation.ipynb</w:t>
      </w:r>
      <w:proofErr w:type="spellEnd"/>
      <w:proofErr w:type="gramEnd"/>
    </w:p>
    <w:p w14:paraId="5EAB102D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urpos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mproves search accuracy through multiple query rewrites and semantic matching.</w:t>
      </w:r>
    </w:p>
    <w:p w14:paraId="341948CA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5. Dependencies</w:t>
      </w:r>
    </w:p>
    <w:p w14:paraId="490A3D08" w14:textId="77777777" w:rsidR="00826D5E" w:rsidRPr="00826D5E" w:rsidRDefault="00826D5E" w:rsidP="00826D5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ckage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Listed in the </w:t>
      </w:r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quirements.txt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ile, which includes all necessary Python libraries for running the project.</w:t>
      </w:r>
    </w:p>
    <w:p w14:paraId="4F6A7D84" w14:textId="77777777" w:rsidR="00D003F2" w:rsidRPr="00826D5E" w:rsidRDefault="00D003F2" w:rsidP="00826D5E"/>
    <w:sectPr w:rsidR="00D003F2" w:rsidRPr="00826D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72579"/>
    <w:multiLevelType w:val="multilevel"/>
    <w:tmpl w:val="7E1EA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52FC0"/>
    <w:multiLevelType w:val="multilevel"/>
    <w:tmpl w:val="3D72C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516F0"/>
    <w:multiLevelType w:val="multilevel"/>
    <w:tmpl w:val="79D09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501E3F"/>
    <w:multiLevelType w:val="multilevel"/>
    <w:tmpl w:val="189EB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1C4E17"/>
    <w:multiLevelType w:val="multilevel"/>
    <w:tmpl w:val="3DCE6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901AE2"/>
    <w:multiLevelType w:val="multilevel"/>
    <w:tmpl w:val="E6A88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A23F7C"/>
    <w:multiLevelType w:val="multilevel"/>
    <w:tmpl w:val="5C1E4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BB5318"/>
    <w:multiLevelType w:val="multilevel"/>
    <w:tmpl w:val="213C4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586443"/>
    <w:multiLevelType w:val="multilevel"/>
    <w:tmpl w:val="79CCF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670BBF"/>
    <w:multiLevelType w:val="hybridMultilevel"/>
    <w:tmpl w:val="A7840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C61A0"/>
    <w:multiLevelType w:val="multilevel"/>
    <w:tmpl w:val="26C4B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3036EE"/>
    <w:multiLevelType w:val="multilevel"/>
    <w:tmpl w:val="E8721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1402C0"/>
    <w:multiLevelType w:val="multilevel"/>
    <w:tmpl w:val="37623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DE7F6C"/>
    <w:multiLevelType w:val="multilevel"/>
    <w:tmpl w:val="3AB83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AA0168"/>
    <w:multiLevelType w:val="multilevel"/>
    <w:tmpl w:val="38963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E77D31"/>
    <w:multiLevelType w:val="multilevel"/>
    <w:tmpl w:val="063C8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A70622C"/>
    <w:multiLevelType w:val="multilevel"/>
    <w:tmpl w:val="D69E2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6517D1"/>
    <w:multiLevelType w:val="multilevel"/>
    <w:tmpl w:val="B8040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0C97C87"/>
    <w:multiLevelType w:val="multilevel"/>
    <w:tmpl w:val="11C62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064214"/>
    <w:multiLevelType w:val="multilevel"/>
    <w:tmpl w:val="543AC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63820CD"/>
    <w:multiLevelType w:val="multilevel"/>
    <w:tmpl w:val="33A4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D131E6"/>
    <w:multiLevelType w:val="multilevel"/>
    <w:tmpl w:val="202A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2B78C7"/>
    <w:multiLevelType w:val="multilevel"/>
    <w:tmpl w:val="732E1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43142D"/>
    <w:multiLevelType w:val="multilevel"/>
    <w:tmpl w:val="57747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6514123">
    <w:abstractNumId w:val="23"/>
  </w:num>
  <w:num w:numId="2" w16cid:durableId="286736842">
    <w:abstractNumId w:val="12"/>
  </w:num>
  <w:num w:numId="3" w16cid:durableId="1936748427">
    <w:abstractNumId w:val="6"/>
  </w:num>
  <w:num w:numId="4" w16cid:durableId="81805170">
    <w:abstractNumId w:val="0"/>
  </w:num>
  <w:num w:numId="5" w16cid:durableId="82725013">
    <w:abstractNumId w:val="13"/>
  </w:num>
  <w:num w:numId="6" w16cid:durableId="233929416">
    <w:abstractNumId w:val="15"/>
  </w:num>
  <w:num w:numId="7" w16cid:durableId="465661752">
    <w:abstractNumId w:val="3"/>
  </w:num>
  <w:num w:numId="8" w16cid:durableId="1164320854">
    <w:abstractNumId w:val="4"/>
  </w:num>
  <w:num w:numId="9" w16cid:durableId="222369682">
    <w:abstractNumId w:val="10"/>
  </w:num>
  <w:num w:numId="10" w16cid:durableId="1647708932">
    <w:abstractNumId w:val="20"/>
  </w:num>
  <w:num w:numId="11" w16cid:durableId="578099125">
    <w:abstractNumId w:val="1"/>
  </w:num>
  <w:num w:numId="12" w16cid:durableId="1361315375">
    <w:abstractNumId w:val="21"/>
  </w:num>
  <w:num w:numId="13" w16cid:durableId="903950180">
    <w:abstractNumId w:val="7"/>
  </w:num>
  <w:num w:numId="14" w16cid:durableId="38630718">
    <w:abstractNumId w:val="22"/>
  </w:num>
  <w:num w:numId="15" w16cid:durableId="2053918102">
    <w:abstractNumId w:val="8"/>
  </w:num>
  <w:num w:numId="16" w16cid:durableId="1778210351">
    <w:abstractNumId w:val="11"/>
  </w:num>
  <w:num w:numId="17" w16cid:durableId="1933049994">
    <w:abstractNumId w:val="5"/>
  </w:num>
  <w:num w:numId="18" w16cid:durableId="1696300739">
    <w:abstractNumId w:val="17"/>
  </w:num>
  <w:num w:numId="19" w16cid:durableId="89283520">
    <w:abstractNumId w:val="16"/>
  </w:num>
  <w:num w:numId="20" w16cid:durableId="508369412">
    <w:abstractNumId w:val="2"/>
  </w:num>
  <w:num w:numId="21" w16cid:durableId="322197094">
    <w:abstractNumId w:val="14"/>
  </w:num>
  <w:num w:numId="22" w16cid:durableId="694186243">
    <w:abstractNumId w:val="18"/>
  </w:num>
  <w:num w:numId="23" w16cid:durableId="1953894993">
    <w:abstractNumId w:val="19"/>
  </w:num>
  <w:num w:numId="24" w16cid:durableId="9209437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wMTQyMzA1MTcxNLVQ0lEKTi0uzszPAykwqgUAuyZFGiwAAAA="/>
  </w:docVars>
  <w:rsids>
    <w:rsidRoot w:val="005D0BBF"/>
    <w:rsid w:val="000A6DF3"/>
    <w:rsid w:val="002D5812"/>
    <w:rsid w:val="005D0BBF"/>
    <w:rsid w:val="00664008"/>
    <w:rsid w:val="007A2BC5"/>
    <w:rsid w:val="008136B3"/>
    <w:rsid w:val="00822E62"/>
    <w:rsid w:val="00826D5E"/>
    <w:rsid w:val="00834A64"/>
    <w:rsid w:val="008E14B1"/>
    <w:rsid w:val="00995787"/>
    <w:rsid w:val="00B84E5E"/>
    <w:rsid w:val="00D003F2"/>
    <w:rsid w:val="00F01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73444"/>
  <w15:chartTrackingRefBased/>
  <w15:docId w15:val="{BBD25D47-B402-44B5-9D5F-08A04727E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6400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66400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6640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6640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4008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664008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664008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664008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64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66400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66400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7A2BC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34A64"/>
    <w:rPr>
      <w:color w:val="0000FF"/>
      <w:u w:val="single"/>
    </w:rPr>
  </w:style>
  <w:style w:type="character" w:customStyle="1" w:styleId="cite-bracket">
    <w:name w:val="cite-bracket"/>
    <w:basedOn w:val="DefaultParagraphFont"/>
    <w:rsid w:val="00834A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997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nain arshad</dc:creator>
  <cp:keywords/>
  <dc:description/>
  <cp:lastModifiedBy>hussnain arshad</cp:lastModifiedBy>
  <cp:revision>4</cp:revision>
  <dcterms:created xsi:type="dcterms:W3CDTF">2024-09-05T20:20:00Z</dcterms:created>
  <dcterms:modified xsi:type="dcterms:W3CDTF">2024-09-05T21:28:00Z</dcterms:modified>
</cp:coreProperties>
</file>